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ason</w:t>
      </w:r>
    </w:p>
    <w:bookmarkStart w:id="20" w:name="internship-application-letter"/>
    <w:p>
      <w:pPr>
        <w:pStyle w:val="Heading1"/>
      </w:pPr>
      <w:r>
        <w:t xml:space="preserve">INTERNSHIP APPLICATION LETTER</w:t>
      </w:r>
    </w:p>
    <w:bookmarkEnd w:id="20"/>
    <w:p>
      <w:pPr>
        <w:pStyle w:val="FirstParagraph"/>
      </w:pPr>
      <w:r>
        <w:t xml:space="preserve">Mason Thompson</w:t>
      </w:r>
      <w:r>
        <w:br/>
      </w:r>
      <w:r>
        <w:t xml:space="preserve">245 Victoria Street, Toronto</w:t>
      </w:r>
      <w:r>
        <w:br/>
      </w:r>
      <w:r>
        <w:t xml:space="preserve">Ontario, M5G 3B6</w:t>
      </w:r>
      <w:r>
        <w:br/>
      </w:r>
      <w:r>
        <w:t xml:space="preserve">Canada</w:t>
      </w:r>
      <w:r>
        <w:br/>
      </w:r>
      <w:r>
        <w:t xml:space="preserve">+1 (416) 555-0198 | mason.thompson@email.com</w:t>
      </w:r>
    </w:p>
    <w:p>
      <w:pPr>
        <w:pStyle w:val="BodyText"/>
      </w:pPr>
      <w:r>
        <w:t xml:space="preserve">October 26, 2023</w:t>
      </w:r>
    </w:p>
    <w:p>
      <w:pPr>
        <w:pStyle w:val="BodyText"/>
      </w:pPr>
      <w:r>
        <w:t xml:space="preserve">Hiring Manager</w:t>
      </w:r>
      <w:r>
        <w:br/>
      </w:r>
      <w:r>
        <w:t xml:space="preserve">Innovation Tech Solutions Australia</w:t>
      </w:r>
      <w:r>
        <w:br/>
      </w:r>
      <w:r>
        <w:t xml:space="preserve">Level 15, Sydney Tower Building</w:t>
      </w:r>
      <w:r>
        <w:br/>
      </w:r>
      <w:r>
        <w:t xml:space="preserve">100 Market Street</w:t>
      </w:r>
      <w:r>
        <w:br/>
      </w:r>
      <w:r>
        <w:t xml:space="preserve">Sydney NSW 2000</w:t>
      </w:r>
    </w:p>
    <w:p>
      <w:pPr>
        <w:pStyle w:val="BodyText"/>
      </w:pPr>
      <w:r>
        <w:t xml:space="preserve">Application for Software Development Internship - Australia Sydney</w:t>
      </w:r>
    </w:p>
    <w:p>
      <w:pPr>
        <w:pStyle w:val="BodyText"/>
      </w:pPr>
      <w:r>
        <w:t xml:space="preserve">Dear Hiring Manager,</w:t>
      </w:r>
    </w:p>
    <w:p>
      <w:pPr>
        <w:pStyle w:val="BodyText"/>
      </w:pPr>
      <w:r>
        <w:t xml:space="preserve">It is with profound enthusiasm that I submit my application for the Software Development Internship position at Innovation Tech Solutions Australia, as advertised on LinkedIn. As a final-year Computer Science student at the University of Toronto with an exceptional academic record (3.9/4.0 GPA) and hands-on experience in developing scalable applications, I am confident that my technical skills, cultural adaptability, and deep commitment to contributing meaningfully to Sydney's vibrant tech ecosystem align perfectly with your team's objectives. Having meticulously researched Innovation Tech Solutions' groundbreaking work in sustainable AI solutions for urban infrastructure, I am eager to bring my passion for ethical technology development directly to your Sydney headquarters.</w:t>
      </w:r>
    </w:p>
    <w:p>
      <w:pPr>
        <w:pStyle w:val="BodyText"/>
      </w:pPr>
      <w:r>
        <w:t xml:space="preserve">My academic journey has equipped me with robust technical competencies directly relevant to your internship requirements. In my university's Advanced Machine Learning course, I spearheaded a team project developing an energy consumption prediction model for smart city infrastructure, utilizing Python and TensorFlow frameworks. This project required analyzing 10+ years of Sydney-specific municipal data sets (which I accessed through the Australian Bureau of Statistics API), resulting in a 22% improvement in predictive accuracy compared to baseline models. Additionally, as Lead Developer for "GreenTech Connect," an open-source platform connecting renewable energy providers with urban planners, I managed cross-functional collaboration between engineering and sustainability teams – mirroring the collaborative environment I understand prevails at Innovation Tech Solutions Australia. My technical proficiency spans full-stack development (React, Node.js), cloud architecture (AWS Certified), and data visualization tools (Tableau), all of which I believe would accelerate my contribution to your Sydney-based urban analytics initiatives.</w:t>
      </w:r>
    </w:p>
    <w:p>
      <w:pPr>
        <w:pStyle w:val="BodyText"/>
      </w:pPr>
      <w:r>
        <w:t xml:space="preserve">What truly distinguishes my application is my profound commitment to integrating into Australia's professional culture while actively contributing to Sydney's innovation landscape. Having traveled extensively across Australia during university holidays – including volunteering with the NSW National Parks Service at the Blue Mountains in 2021 – I have developed a genuine appreciation for Australian work ethics, multicultural collaboration, and the unique dynamism of Sydney as a global tech hub. The city's reputation as a "Silicon Valley of the Asia-Pacific" (per Deloitte's 2023 Tech Growth Report) deeply resonates with my career vision. I have specifically chosen to pursue this internship in Australia Sydney because your company embodies the precise convergence of technological excellence and social impact that drives my professional aspirations. The opportunity to work on projects like your recently launched "Sydney Smart Mobility" initiative – which reduces city-wide emissions through AI-optimized public transport routing – represents exactly the kind of meaningful work I seek to contribute to in Australia.</w:t>
      </w:r>
    </w:p>
    <w:p>
      <w:pPr>
        <w:pStyle w:val="BodyText"/>
      </w:pPr>
      <w:r>
        <w:t xml:space="preserve">My cultural adaptability and Australian workplace readiness are further demonstrated by my immersive preparation for this role. I completed an intensive six-week virtual immersion program with the Australian Business Council (ABC) in 2022, focused on cross-cultural communication strategies for international professionals. This included specialized modules on Australian business etiquette, understanding Sydney's unique professional dynamics (particularly within the tech sector), and navigating workplace diversity – all while engaging with mentors from companies like Atlassian and Canva. I've also proactively begun learning basic Australian slang ("G'day", "arvo") to foster smoother team integration, and have researched Sydney's transport infrastructure extensively to ensure seamless daily commutes from my planned accommodation near Central Station. My LinkedIn profile features endorsements from 12 Australian professionals who have praised my collaborative approach in previous international projects.</w:t>
      </w:r>
    </w:p>
    <w:p>
      <w:pPr>
        <w:pStyle w:val="BodyText"/>
      </w:pPr>
      <w:r>
        <w:t xml:space="preserve">The significance of this Australia Sydney-based internship extends beyond professional development for me – it represents a strategic step toward my long-term vision of becoming an AI ethics specialist focused on urban sustainability. Your company's commitment to the "Digital Innovation for Community Wellbeing" framework aligns precisely with my academic research on mitigating algorithmic bias in public infrastructure systems. I am particularly inspired by your recent publication in the Journal of Urban Technology, which demonstrated how inclusive AI design principles reduced service gaps for elderly residents in Western Sydney suburbs by 37%. I am eager to contribute to such impactful work while learning from your team's expertise during my internship at Innovation Tech Solutions Australia.</w:t>
      </w:r>
    </w:p>
    <w:p>
      <w:pPr>
        <w:pStyle w:val="BodyText"/>
      </w:pPr>
      <w:r>
        <w:t xml:space="preserve">My resume (attached) provides further detail on my academic projects, including the "Sydney Water Efficiency Dashboard" that received a University of Toronto Innovation Award. I have also included letters of recommendation from Professor Elena Rodriguez (Head of Computer Science at UofT) and Mr. David Chen (Director at Toronto's Tech for Good initiative), both of whom have directly witnessed my capacity to thrive in multicultural technical environments.</w:t>
      </w:r>
    </w:p>
    <w:p>
      <w:pPr>
        <w:pStyle w:val="BodyText"/>
      </w:pPr>
      <w:r>
        <w:t xml:space="preserve">Australia Sydney represents not merely a location, but the ideal ecosystem where my technical skills can flourish within a community that values innovation as much as sustainability. I am prepared to relocate immediately upon offer and would welcome the opportunity to discuss how my proactive approach, cultural sensitivity, and technical capabilities align with your team's needs during an interview at your Sydney office. Thank you for considering my application for this pivotal internship opportunity – I am deeply excited about the prospect of contributing to Innovation Tech Solutions Australia's mission while growing as a professional within Australia's premier tech environment.</w:t>
      </w:r>
    </w:p>
    <w:p>
      <w:pPr>
        <w:pStyle w:val="BodyText"/>
      </w:pPr>
      <w:r>
        <w:t xml:space="preserve">Yours sincerely,</w:t>
      </w:r>
      <w:r>
        <w:br/>
      </w:r>
      <w:r>
        <w:br/>
      </w:r>
      <w:r>
        <w:t xml:space="preserve">Mason Thompson</w:t>
      </w:r>
    </w:p>
    <w:p>
      <w:pPr>
        <w:pStyle w:val="BodyText"/>
      </w:pPr>
      <w:r>
        <w:t xml:space="preserve">Mason Thomps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ason</dc:title>
  <dc:creator/>
  <dc:language>en</dc:language>
  <cp:keywords/>
  <dcterms:created xsi:type="dcterms:W3CDTF">2026-07-20T01:28:05Z</dcterms:created>
  <dcterms:modified xsi:type="dcterms:W3CDTF">2026-07-20T01:28:05Z</dcterms:modified>
</cp:coreProperties>
</file>

<file path=docProps/custom.xml><?xml version="1.0" encoding="utf-8"?>
<Properties xmlns="http://schemas.openxmlformats.org/officeDocument/2006/custom-properties" xmlns:vt="http://schemas.openxmlformats.org/officeDocument/2006/docPropsVTypes"/>
</file>